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B11FB" w14:textId="77777777" w:rsidR="00BC03B2" w:rsidRDefault="00320AAF">
      <w:pPr>
        <w:pStyle w:val="Title"/>
      </w:pPr>
      <w:r>
        <w:t>Multiple Testing</w:t>
      </w:r>
    </w:p>
    <w:p w14:paraId="0E9D77F8" w14:textId="77777777" w:rsidR="00BC03B2" w:rsidRDefault="00320AAF">
      <w:pPr>
        <w:pStyle w:val="Author"/>
      </w:pPr>
      <w:r>
        <w:t>Your name here</w:t>
      </w:r>
    </w:p>
    <w:p w14:paraId="4A1017E5" w14:textId="77777777" w:rsidR="00BC03B2" w:rsidRDefault="00320AAF">
      <w:pPr>
        <w:pStyle w:val="Date"/>
      </w:pPr>
      <w:r>
        <w:t>mm/dd/yyyy</w:t>
      </w:r>
    </w:p>
    <w:p w14:paraId="66718BDF" w14:textId="77777777" w:rsidR="00BC03B2" w:rsidRDefault="00320AAF">
      <w:pPr>
        <w:pStyle w:val="FirstParagraph"/>
      </w:pPr>
      <w:r>
        <w:t>Create a Word document from this R Markdown file for the following exercises. Submit the R markdown file and the knitted Word document</w:t>
      </w:r>
      <w:bookmarkStart w:id="0" w:name="_GoBack"/>
      <w:bookmarkEnd w:id="0"/>
      <w:r>
        <w:t>.</w:t>
      </w:r>
    </w:p>
    <w:p w14:paraId="2D0FE87E" w14:textId="77777777" w:rsidR="00BC03B2" w:rsidRDefault="00320AAF">
      <w:pPr>
        <w:pStyle w:val="Heading2"/>
      </w:pPr>
      <w:bookmarkStart w:id="1" w:name="exercise-1"/>
      <w:bookmarkEnd w:id="1"/>
      <w:r>
        <w:t>Exercise 1</w:t>
      </w:r>
    </w:p>
    <w:p w14:paraId="5656F4A0" w14:textId="77777777" w:rsidR="00BC03B2" w:rsidRDefault="00320AAF">
      <w:pPr>
        <w:pStyle w:val="FirstParagraph"/>
      </w:pPr>
      <w:r>
        <w:t>For this exercise we’re going to follow along with the first part of the presentation and compute the error rates for three types of multiple testing correction. Like the presentation, in this example there are 1000 tests and we know when the null and alte</w:t>
      </w:r>
      <w:r>
        <w:t xml:space="preserve">rnative hypotheses are true. For each test we have: -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value is from a normal distribution with </w:t>
      </w:r>
      <m:oMath>
        <m:r>
          <w:rPr>
            <w:rFonts w:ascii="Cambria Math" w:hAnsi="Cambria Math"/>
          </w:rPr>
          <m:t>μ</m:t>
        </m:r>
        <m:r>
          <w:rPr>
            <w:rFonts w:ascii="Cambria Math" w:hAnsi="Cambria Math"/>
          </w:rPr>
          <m:t>=0</m:t>
        </m:r>
      </m:oMath>
      <w:r>
        <w:t xml:space="preserve"> -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t xml:space="preserve"> value is from a normal distribution with </w:t>
      </w:r>
      <m:oMath>
        <m:r>
          <w:rPr>
            <w:rFonts w:ascii="Cambria Math" w:hAnsi="Cambria Math"/>
          </w:rPr>
          <m:t>μ</m:t>
        </m:r>
        <m:r>
          <w:rPr>
            <w:rFonts w:ascii="Cambria Math" w:hAnsi="Cambria Math"/>
          </w:rPr>
          <m:t>&gt;0</m:t>
        </m:r>
      </m:oMath>
    </w:p>
    <w:p w14:paraId="60F38992" w14:textId="77777777" w:rsidR="00BC03B2" w:rsidRDefault="00320AAF">
      <w:pPr>
        <w:pStyle w:val="BodyText"/>
      </w:pPr>
      <w:r>
        <w:t>Here is the data and p-values:</w:t>
      </w:r>
    </w:p>
    <w:p w14:paraId="79F19202" w14:textId="77777777" w:rsidR="00BC03B2" w:rsidRDefault="00320AAF">
      <w:pPr>
        <w:pStyle w:val="SourceCode"/>
      </w:pPr>
      <w:r>
        <w:rPr>
          <w:rStyle w:val="CommentTok"/>
        </w:rPr>
        <w:t># Do not change this chunk</w:t>
      </w:r>
      <w:r>
        <w:br/>
      </w:r>
      <w:r>
        <w:rPr>
          <w:rStyle w:val="KeywordTok"/>
        </w:rPr>
        <w:t>set.seed</w:t>
      </w:r>
      <w:r>
        <w:rPr>
          <w:rStyle w:val="NormalTok"/>
        </w:rPr>
        <w:t>(</w:t>
      </w:r>
      <w:r>
        <w:rPr>
          <w:rStyle w:val="DecValTok"/>
        </w:rPr>
        <w:t>124</w:t>
      </w:r>
      <w:r>
        <w:rPr>
          <w:rStyle w:val="NormalTok"/>
        </w:rPr>
        <w:t>)</w:t>
      </w:r>
      <w:r>
        <w:br/>
      </w:r>
      <w:r>
        <w:rPr>
          <w:rStyle w:val="NormalTok"/>
        </w:rPr>
        <w:t>T0 =</w:t>
      </w:r>
      <w:r>
        <w:rPr>
          <w:rStyle w:val="StringTok"/>
        </w:rPr>
        <w:t xml:space="preserve"> </w:t>
      </w:r>
      <w:r>
        <w:rPr>
          <w:rStyle w:val="DecValTok"/>
        </w:rPr>
        <w:t>900</w:t>
      </w:r>
      <w:r>
        <w:rPr>
          <w:rStyle w:val="NormalTok"/>
        </w:rPr>
        <w:t>;</w:t>
      </w:r>
      <w:r>
        <w:br/>
      </w:r>
      <w:r>
        <w:rPr>
          <w:rStyle w:val="NormalTok"/>
        </w:rPr>
        <w:t>T1 =</w:t>
      </w:r>
      <w:r>
        <w:rPr>
          <w:rStyle w:val="StringTok"/>
        </w:rPr>
        <w:t xml:space="preserve"> </w:t>
      </w:r>
      <w:r>
        <w:rPr>
          <w:rStyle w:val="DecValTok"/>
        </w:rPr>
        <w:t>100</w:t>
      </w:r>
      <w:r>
        <w:rPr>
          <w:rStyle w:val="NormalTok"/>
        </w:rPr>
        <w:t>;</w:t>
      </w:r>
      <w:r>
        <w:br/>
      </w:r>
      <w:r>
        <w:rPr>
          <w:rStyle w:val="NormalTok"/>
        </w:rPr>
        <w:t>x =</w:t>
      </w:r>
      <w:r>
        <w:rPr>
          <w:rStyle w:val="StringTok"/>
        </w:rPr>
        <w:t xml:space="preserve"> </w:t>
      </w:r>
      <w:r>
        <w:rPr>
          <w:rStyle w:val="KeywordTok"/>
        </w:rPr>
        <w:t>c</w:t>
      </w:r>
      <w:r>
        <w:rPr>
          <w:rStyle w:val="NormalTok"/>
        </w:rPr>
        <w:t xml:space="preserve">( </w:t>
      </w:r>
      <w:r>
        <w:rPr>
          <w:rStyle w:val="KeywordTok"/>
        </w:rPr>
        <w:t>rnorm</w:t>
      </w:r>
      <w:r>
        <w:rPr>
          <w:rStyle w:val="NormalTok"/>
        </w:rPr>
        <w:t xml:space="preserve">(T0), </w:t>
      </w:r>
      <w:r>
        <w:rPr>
          <w:rStyle w:val="KeywordTok"/>
        </w:rPr>
        <w:t>rnorm</w:t>
      </w:r>
      <w:r>
        <w:rPr>
          <w:rStyle w:val="NormalTok"/>
        </w:rPr>
        <w:t xml:space="preserve">(T1, </w:t>
      </w:r>
      <w:r>
        <w:rPr>
          <w:rStyle w:val="DataTypeTok"/>
        </w:rPr>
        <w:t>mean =</w:t>
      </w:r>
      <w:r>
        <w:rPr>
          <w:rStyle w:val="NormalTok"/>
        </w:rPr>
        <w:t xml:space="preserve"> </w:t>
      </w:r>
      <w:r>
        <w:rPr>
          <w:rStyle w:val="DecValTok"/>
        </w:rPr>
        <w:t>3</w:t>
      </w:r>
      <w:r>
        <w:rPr>
          <w:rStyle w:val="NormalTok"/>
        </w:rPr>
        <w:t>))</w:t>
      </w:r>
      <w:r>
        <w:br/>
      </w:r>
      <w:r>
        <w:rPr>
          <w:rStyle w:val="NormalTok"/>
        </w:rPr>
        <w:t>P =</w:t>
      </w:r>
      <w:r>
        <w:rPr>
          <w:rStyle w:val="StringTok"/>
        </w:rPr>
        <w:t xml:space="preserve"> </w:t>
      </w:r>
      <w:r>
        <w:rPr>
          <w:rStyle w:val="KeywordTok"/>
        </w:rPr>
        <w:t>pnorm</w:t>
      </w:r>
      <w:r>
        <w:rPr>
          <w:rStyle w:val="NormalTok"/>
        </w:rPr>
        <w:t xml:space="preserve">(x, </w:t>
      </w:r>
      <w:r>
        <w:rPr>
          <w:rStyle w:val="DataTypeTok"/>
        </w:rPr>
        <w:t>lower.tail =</w:t>
      </w:r>
      <w:r>
        <w:rPr>
          <w:rStyle w:val="NormalTok"/>
        </w:rPr>
        <w:t xml:space="preserve"> </w:t>
      </w:r>
      <w:r>
        <w:rPr>
          <w:rStyle w:val="OtherTok"/>
        </w:rPr>
        <w:t>FALSE</w:t>
      </w:r>
      <w:r>
        <w:rPr>
          <w:rStyle w:val="NormalTok"/>
        </w:rPr>
        <w:t xml:space="preserve"> )</w:t>
      </w:r>
    </w:p>
    <w:p w14:paraId="437B4D1D" w14:textId="77777777" w:rsidR="00BC03B2" w:rsidRDefault="00320AAF">
      <w:pPr>
        <w:pStyle w:val="FirstParagraph"/>
      </w:pPr>
      <w:r>
        <w:t xml:space="preserve">For the first 900 test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hile for the last 100 test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is true. Throughout this problem you should test with </w:t>
      </w:r>
      <m:oMath>
        <m:r>
          <w:rPr>
            <w:rFonts w:ascii="Cambria Math" w:hAnsi="Cambria Math"/>
          </w:rPr>
          <m:t>α</m:t>
        </m:r>
        <m:r>
          <w:rPr>
            <w:rFonts w:ascii="Cambria Math" w:hAnsi="Cambria Math"/>
          </w:rPr>
          <m:t>=0.05</m:t>
        </m:r>
      </m:oMath>
      <w:r>
        <w:t>.</w:t>
      </w:r>
    </w:p>
    <w:p w14:paraId="6C4A2B12" w14:textId="77777777" w:rsidR="00BC03B2" w:rsidRDefault="00320AAF">
      <w:pPr>
        <w:pStyle w:val="Heading3"/>
      </w:pPr>
      <w:bookmarkStart w:id="2" w:name="part-1a"/>
      <w:bookmarkEnd w:id="2"/>
      <w:r>
        <w:t>Part 1a</w:t>
      </w:r>
    </w:p>
    <w:p w14:paraId="74635410" w14:textId="77777777" w:rsidR="00BC03B2" w:rsidRDefault="00320AAF">
      <w:pPr>
        <w:pStyle w:val="FirstParagraph"/>
      </w:pPr>
      <w:r>
        <w:t>Using the p-values from above how many discover</w:t>
      </w:r>
      <w:r>
        <w:t>ies are made? If the testing were working perfectly how many discoveries should have been made?</w:t>
      </w:r>
    </w:p>
    <w:p w14:paraId="219CD3D7" w14:textId="77777777" w:rsidR="00BC03B2" w:rsidRDefault="00320AAF">
      <w:pPr>
        <w:pStyle w:val="Heading3"/>
      </w:pPr>
      <w:bookmarkStart w:id="3" w:name="answer-1a-------------"/>
      <w:bookmarkEnd w:id="3"/>
      <w:r>
        <w:t>-|-|-|-|-|-|-|-|-|-|-|- Answer 1a -|-|-|-|-|-|-|-|-|-|-|-</w:t>
      </w:r>
    </w:p>
    <w:p w14:paraId="1877937C" w14:textId="77777777" w:rsidR="00BC03B2" w:rsidRDefault="00320AAF">
      <w:pPr>
        <w:pStyle w:val="FirstParagraph"/>
      </w:pPr>
      <w:r>
        <w:t>Replace text with your answer.</w:t>
      </w:r>
    </w:p>
    <w:p w14:paraId="3E61AE40" w14:textId="77777777" w:rsidR="00BC03B2" w:rsidRDefault="00320AAF">
      <w:r>
        <w:pict w14:anchorId="4AAB4149">
          <v:rect id="_x0000_i1025" style="width:0;height:1.5pt" o:hralign="center" o:hrstd="t" o:hr="t"/>
        </w:pict>
      </w:r>
    </w:p>
    <w:p w14:paraId="44669B8D" w14:textId="77777777" w:rsidR="00BC03B2" w:rsidRDefault="00320AAF">
      <w:pPr>
        <w:pStyle w:val="Heading3"/>
      </w:pPr>
      <w:bookmarkStart w:id="4" w:name="part-1b"/>
      <w:bookmarkEnd w:id="4"/>
      <w:r>
        <w:t>Part 1b</w:t>
      </w:r>
    </w:p>
    <w:p w14:paraId="2F6A42F2" w14:textId="77777777" w:rsidR="00BC03B2" w:rsidRDefault="00320AAF">
      <w:pPr>
        <w:pStyle w:val="FirstParagraph"/>
      </w:pPr>
      <w:r>
        <w:t>If no correction (PCER) is made for multiple testing, then co</w:t>
      </w:r>
      <w:r>
        <w:t>mpute the Type I error rate, Type II error rate, and False Discovery Rate. Is the Type I error rate similar to what you would expect? Explain.</w:t>
      </w:r>
    </w:p>
    <w:p w14:paraId="1A9705C6" w14:textId="77777777" w:rsidR="00BC03B2" w:rsidRDefault="00320AAF">
      <w:pPr>
        <w:pStyle w:val="Heading3"/>
      </w:pPr>
      <w:bookmarkStart w:id="5" w:name="answer-1b-------------"/>
      <w:bookmarkEnd w:id="5"/>
      <w:r>
        <w:lastRenderedPageBreak/>
        <w:t>-|-|-|-|-|-|-|-|-|-|-|- Answer 1b -|-|-|-|-|-|-|-|-|-|-|-</w:t>
      </w:r>
    </w:p>
    <w:p w14:paraId="2EC537D3" w14:textId="77777777" w:rsidR="00BC03B2" w:rsidRDefault="00320AAF">
      <w:pPr>
        <w:pStyle w:val="FirstParagraph"/>
      </w:pPr>
      <w:r>
        <w:t>Replace text with your answer.</w:t>
      </w:r>
    </w:p>
    <w:p w14:paraId="5EFB6AA6" w14:textId="77777777" w:rsidR="00BC03B2" w:rsidRDefault="00320AAF">
      <w:r>
        <w:pict w14:anchorId="26F46C02">
          <v:rect id="_x0000_i1026" style="width:0;height:1.5pt" o:hralign="center" o:hrstd="t" o:hr="t"/>
        </w:pict>
      </w:r>
    </w:p>
    <w:p w14:paraId="6E3749B4" w14:textId="77777777" w:rsidR="00BC03B2" w:rsidRDefault="00320AAF">
      <w:pPr>
        <w:pStyle w:val="Heading3"/>
      </w:pPr>
      <w:bookmarkStart w:id="6" w:name="part-1c"/>
      <w:bookmarkEnd w:id="6"/>
      <w:r>
        <w:t>Part 1c</w:t>
      </w:r>
    </w:p>
    <w:p w14:paraId="5A1371B4" w14:textId="77777777" w:rsidR="00BC03B2" w:rsidRDefault="00320AAF">
      <w:pPr>
        <w:pStyle w:val="FirstParagraph"/>
      </w:pPr>
      <w:r>
        <w:t>Now attempt to control the family-wise error rate (FWER) using Bonferroni correction. Compute the Type I error rate, Type II error rate, and False Discovery Rate. How do these results compare to using no correction as in Part 1b?</w:t>
      </w:r>
    </w:p>
    <w:p w14:paraId="36FDF536" w14:textId="77777777" w:rsidR="00BC03B2" w:rsidRDefault="00320AAF">
      <w:pPr>
        <w:pStyle w:val="Heading3"/>
      </w:pPr>
      <w:bookmarkStart w:id="7" w:name="answer-1c-------------"/>
      <w:bookmarkEnd w:id="7"/>
      <w:r>
        <w:t>-|-|-|-|-|-|-|-|-|-|-|- An</w:t>
      </w:r>
      <w:r>
        <w:t>swer 1c -|-|-|-|-|-|-|-|-|-|-|-</w:t>
      </w:r>
    </w:p>
    <w:p w14:paraId="47B4E4E5" w14:textId="77777777" w:rsidR="00BC03B2" w:rsidRDefault="00320AAF">
      <w:pPr>
        <w:pStyle w:val="FirstParagraph"/>
      </w:pPr>
      <w:r>
        <w:t>Replace text with your answer.</w:t>
      </w:r>
    </w:p>
    <w:p w14:paraId="01BDFB96" w14:textId="77777777" w:rsidR="00BC03B2" w:rsidRDefault="00320AAF">
      <w:r>
        <w:pict w14:anchorId="09E03E14">
          <v:rect id="_x0000_i1027" style="width:0;height:1.5pt" o:hralign="center" o:hrstd="t" o:hr="t"/>
        </w:pict>
      </w:r>
    </w:p>
    <w:p w14:paraId="70696D86" w14:textId="77777777" w:rsidR="00BC03B2" w:rsidRDefault="00320AAF">
      <w:pPr>
        <w:pStyle w:val="Heading3"/>
      </w:pPr>
      <w:bookmarkStart w:id="8" w:name="part-1d"/>
      <w:bookmarkEnd w:id="8"/>
      <w:r>
        <w:t>Part 1d</w:t>
      </w:r>
    </w:p>
    <w:p w14:paraId="179BAB31" w14:textId="77777777" w:rsidR="00BC03B2" w:rsidRDefault="00320AAF">
      <w:pPr>
        <w:pStyle w:val="FirstParagraph"/>
      </w:pPr>
      <w:r>
        <w:t>Repeat Part 1c using the Bonferroni-Holm Step-Down procedure to control FWER. Are the results any different than when using the ordinary Bonferroni correction?</w:t>
      </w:r>
    </w:p>
    <w:p w14:paraId="4A03246F" w14:textId="77777777" w:rsidR="00BC03B2" w:rsidRDefault="00320AAF">
      <w:pPr>
        <w:pStyle w:val="Heading3"/>
      </w:pPr>
      <w:bookmarkStart w:id="9" w:name="answer-1d-------------"/>
      <w:bookmarkEnd w:id="9"/>
      <w:r>
        <w:t>-|-|-|-|-|-|-|-|-|-|-|-</w:t>
      </w:r>
      <w:r>
        <w:t xml:space="preserve"> Answer 1d -|-|-|-|-|-|-|-|-|-|-|-</w:t>
      </w:r>
    </w:p>
    <w:p w14:paraId="7599818D" w14:textId="77777777" w:rsidR="00BC03B2" w:rsidRDefault="00320AAF">
      <w:pPr>
        <w:pStyle w:val="FirstParagraph"/>
      </w:pPr>
      <w:r>
        <w:t>Replace text with your answer.</w:t>
      </w:r>
    </w:p>
    <w:p w14:paraId="1D0BE627" w14:textId="77777777" w:rsidR="00BC03B2" w:rsidRDefault="00320AAF">
      <w:r>
        <w:pict w14:anchorId="7ABA4553">
          <v:rect id="_x0000_i1028" style="width:0;height:1.5pt" o:hralign="center" o:hrstd="t" o:hr="t"/>
        </w:pict>
      </w:r>
    </w:p>
    <w:p w14:paraId="6C89173E" w14:textId="77777777" w:rsidR="00BC03B2" w:rsidRDefault="00320AAF">
      <w:pPr>
        <w:pStyle w:val="Heading3"/>
      </w:pPr>
      <w:bookmarkStart w:id="10" w:name="part-1e"/>
      <w:bookmarkEnd w:id="10"/>
      <w:r>
        <w:t>Part 1e</w:t>
      </w:r>
    </w:p>
    <w:p w14:paraId="624DA4C0" w14:textId="77777777" w:rsidR="00BC03B2" w:rsidRDefault="00320AAF">
      <w:pPr>
        <w:pStyle w:val="FirstParagraph"/>
      </w:pPr>
      <w:r>
        <w:t>Would either of the Bonferroni correction methods be recommended if you were trying to discover possibly significant results for conducting further research into those results? Explain.</w:t>
      </w:r>
    </w:p>
    <w:p w14:paraId="57B64412" w14:textId="77777777" w:rsidR="00BC03B2" w:rsidRDefault="00320AAF">
      <w:pPr>
        <w:pStyle w:val="Heading3"/>
      </w:pPr>
      <w:bookmarkStart w:id="11" w:name="answer-1e-------------"/>
      <w:bookmarkEnd w:id="11"/>
      <w:r>
        <w:t>-|-|-|-|-|-|-|-|-|-|-|- Answer 1e -|-|-|-|-|-|-|-|-|-|-|-</w:t>
      </w:r>
    </w:p>
    <w:p w14:paraId="065E5D14" w14:textId="77777777" w:rsidR="00BC03B2" w:rsidRDefault="00320AAF">
      <w:pPr>
        <w:pStyle w:val="FirstParagraph"/>
      </w:pPr>
      <w:r>
        <w:t>Replace text</w:t>
      </w:r>
      <w:r>
        <w:t xml:space="preserve"> with your answer.</w:t>
      </w:r>
    </w:p>
    <w:p w14:paraId="6D258960" w14:textId="77777777" w:rsidR="00BC03B2" w:rsidRDefault="00320AAF">
      <w:r>
        <w:pict w14:anchorId="57028CF8">
          <v:rect id="_x0000_i1029" style="width:0;height:1.5pt" o:hralign="center" o:hrstd="t" o:hr="t"/>
        </w:pict>
      </w:r>
    </w:p>
    <w:p w14:paraId="54142228" w14:textId="77777777" w:rsidR="00BC03B2" w:rsidRDefault="00320AAF">
      <w:pPr>
        <w:pStyle w:val="Heading3"/>
      </w:pPr>
      <w:bookmarkStart w:id="12" w:name="part-1f"/>
      <w:bookmarkEnd w:id="12"/>
      <w:r>
        <w:t>Part 1f</w:t>
      </w:r>
    </w:p>
    <w:p w14:paraId="236F4328" w14:textId="77777777" w:rsidR="00BC03B2" w:rsidRDefault="00320AAF">
      <w:pPr>
        <w:pStyle w:val="FirstParagraph"/>
      </w:pPr>
      <w:r>
        <w:t xml:space="preserve">Now apply the Benjamin-Hochberg procedure to achieve a target average False Discovery Rate (FDR) of 5%. Compute the Type I error rate, Type II error rate, and False Discovery Rate. Write a brief summary comparing these results </w:t>
      </w:r>
      <w:r>
        <w:t>to those above.</w:t>
      </w:r>
    </w:p>
    <w:p w14:paraId="7E701B36" w14:textId="77777777" w:rsidR="00BC03B2" w:rsidRDefault="00320AAF">
      <w:pPr>
        <w:pStyle w:val="Heading3"/>
      </w:pPr>
      <w:bookmarkStart w:id="13" w:name="answer-1f-------------"/>
      <w:bookmarkEnd w:id="13"/>
      <w:r>
        <w:t>-|-|-|-|-|-|-|-|-|-|-|- Answer 1f -|-|-|-|-|-|-|-|-|-|-|-</w:t>
      </w:r>
    </w:p>
    <w:p w14:paraId="2DD0E3F9" w14:textId="77777777" w:rsidR="00BC03B2" w:rsidRDefault="00320AAF">
      <w:pPr>
        <w:pStyle w:val="FirstParagraph"/>
      </w:pPr>
      <w:r>
        <w:t>Replace text with your answer.</w:t>
      </w:r>
    </w:p>
    <w:p w14:paraId="41C69CF3" w14:textId="77777777" w:rsidR="00BC03B2" w:rsidRDefault="00320AAF">
      <w:r>
        <w:lastRenderedPageBreak/>
        <w:pict w14:anchorId="17E6DDD6">
          <v:rect id="_x0000_i1030" style="width:0;height:1.5pt" o:hralign="center" o:hrstd="t" o:hr="t"/>
        </w:pict>
      </w:r>
    </w:p>
    <w:p w14:paraId="7B7FF9C7" w14:textId="77777777" w:rsidR="00BC03B2" w:rsidRDefault="00320AAF">
      <w:pPr>
        <w:pStyle w:val="Heading2"/>
      </w:pPr>
      <w:bookmarkStart w:id="14" w:name="exercise-2"/>
      <w:bookmarkEnd w:id="14"/>
      <w:r>
        <w:t>Exercise 2</w:t>
      </w:r>
    </w:p>
    <w:p w14:paraId="779E4FE2" w14:textId="77777777" w:rsidR="00BC03B2" w:rsidRDefault="00320AAF">
      <w:pPr>
        <w:pStyle w:val="FirstParagraph"/>
      </w:pPr>
      <w:r>
        <w:t xml:space="preserve">A pharmaceutical company is doing preliminary hypothesis testing of hundreds of compounds to see which ones might be useful in treating a </w:t>
      </w:r>
      <w:r>
        <w:t>rare form of cancer. What form of multiple testing correction should the company use (none, Bonferroni, or FDR)? Explain your reasoning.</w:t>
      </w:r>
    </w:p>
    <w:p w14:paraId="0F6B9667" w14:textId="77777777" w:rsidR="00BC03B2" w:rsidRDefault="00320AAF">
      <w:pPr>
        <w:pStyle w:val="Heading3"/>
      </w:pPr>
      <w:bookmarkStart w:id="15" w:name="answer-2-------------"/>
      <w:bookmarkEnd w:id="15"/>
      <w:r>
        <w:t>-|-|-|-|-|-|-|-|-|-|-|- Answer 2 -|-|-|-|-|-|-|-|-|-|-|-</w:t>
      </w:r>
    </w:p>
    <w:p w14:paraId="2D75A64A" w14:textId="77777777" w:rsidR="00BC03B2" w:rsidRDefault="00320AAF">
      <w:pPr>
        <w:pStyle w:val="FirstParagraph"/>
      </w:pPr>
      <w:r>
        <w:t>Replace text with your answer.</w:t>
      </w:r>
    </w:p>
    <w:p w14:paraId="1579398E" w14:textId="77777777" w:rsidR="00BC03B2" w:rsidRDefault="00320AAF">
      <w:r>
        <w:pict w14:anchorId="0ED9291F">
          <v:rect id="_x0000_i1031" style="width:0;height:1.5pt" o:hralign="center" o:hrstd="t" o:hr="t"/>
        </w:pict>
      </w:r>
    </w:p>
    <w:p w14:paraId="66A1B9CD" w14:textId="77777777" w:rsidR="00BC03B2" w:rsidRDefault="00320AAF">
      <w:pPr>
        <w:pStyle w:val="Heading2"/>
      </w:pPr>
      <w:bookmarkStart w:id="16" w:name="exercise-3"/>
      <w:bookmarkEnd w:id="16"/>
      <w:r>
        <w:t>Exercise 3</w:t>
      </w:r>
    </w:p>
    <w:p w14:paraId="6561D6AC" w14:textId="77777777" w:rsidR="00BC03B2" w:rsidRDefault="00320AAF">
      <w:pPr>
        <w:pStyle w:val="FirstParagraph"/>
      </w:pPr>
      <w:r>
        <w:t>Cars were selected</w:t>
      </w:r>
      <w:r>
        <w:t xml:space="preserve"> at random from among 1993 passenger car models that were listed in both the Consumer Reports issue and the PACE Buying Guide. Pickup trucks and Sport/Utility vehicles were eliminated due to incomplete information in the Consumer Reports source. Duplicate </w:t>
      </w:r>
      <w:r>
        <w:t>models (e.g., Dodge Shadow and Plymouth Sundance) were listed at most once. Use the data set Cars93 to do the following. (Type ?Cars93 to learn more about the data.)</w:t>
      </w:r>
    </w:p>
    <w:p w14:paraId="75755F38" w14:textId="77777777" w:rsidR="00BC03B2" w:rsidRDefault="00320AAF">
      <w:pPr>
        <w:pStyle w:val="BodyText"/>
      </w:pPr>
      <w:r>
        <w:t xml:space="preserve">For the next two exercises we are going to use the Cars93 data set from the MASS package. </w:t>
      </w:r>
      <w:r>
        <w:t>We’ll delete the data having to do with vans so that we are only dealing with cars. The code to load and prepare the data is here:</w:t>
      </w:r>
    </w:p>
    <w:p w14:paraId="32D2E646" w14:textId="77777777" w:rsidR="00BC03B2" w:rsidRDefault="00320AAF">
      <w:pPr>
        <w:pStyle w:val="BodyText"/>
      </w:pPr>
      <w:r>
        <w:t>Throughout this exercise we’ll compare population mean engine revolutions per minute at maximum horsepower (RPM) of the diffe</w:t>
      </w:r>
      <w:r>
        <w:t>rent types of cars (Type).</w:t>
      </w:r>
    </w:p>
    <w:p w14:paraId="5FD8D9E1" w14:textId="77777777" w:rsidR="00BC03B2" w:rsidRDefault="00320AAF">
      <w:pPr>
        <w:pStyle w:val="Heading3"/>
      </w:pPr>
      <w:bookmarkStart w:id="17" w:name="part-3a"/>
      <w:bookmarkEnd w:id="17"/>
      <w:r>
        <w:t>Part 3a</w:t>
      </w:r>
    </w:p>
    <w:p w14:paraId="1D2B6D66" w14:textId="77777777" w:rsidR="00BC03B2" w:rsidRDefault="00320AAF">
      <w:pPr>
        <w:pStyle w:val="FirstParagraph"/>
      </w:pPr>
      <w:r>
        <w:t>Make a boxplot of RPM~Type. Is it reasonable to assume the RPM distributions are normal and have equal variances for the different types of cars?</w:t>
      </w:r>
    </w:p>
    <w:p w14:paraId="2610A1AC" w14:textId="77777777" w:rsidR="00BC03B2" w:rsidRDefault="00320AAF">
      <w:pPr>
        <w:pStyle w:val="Heading3"/>
      </w:pPr>
      <w:bookmarkStart w:id="18" w:name="answer-3a-------------"/>
      <w:bookmarkEnd w:id="18"/>
      <w:r>
        <w:t>-|-|-|-|-|-|-|-|-|-|-|- Answer 3a -|-|-|-|-|-|-|-|-|-|-|-</w:t>
      </w:r>
    </w:p>
    <w:p w14:paraId="6716FF20" w14:textId="77777777" w:rsidR="00BC03B2" w:rsidRDefault="00320AAF">
      <w:pPr>
        <w:pStyle w:val="FirstParagraph"/>
      </w:pPr>
      <w:r>
        <w:t>Replace text with</w:t>
      </w:r>
      <w:r>
        <w:t xml:space="preserve"> your answer.</w:t>
      </w:r>
    </w:p>
    <w:p w14:paraId="78465EF0" w14:textId="77777777" w:rsidR="00BC03B2" w:rsidRDefault="00320AAF">
      <w:r>
        <w:pict w14:anchorId="3C0B3D97">
          <v:rect id="_x0000_i1032" style="width:0;height:1.5pt" o:hralign="center" o:hrstd="t" o:hr="t"/>
        </w:pict>
      </w:r>
    </w:p>
    <w:p w14:paraId="3EB5281B" w14:textId="77777777" w:rsidR="00BC03B2" w:rsidRDefault="00320AAF">
      <w:pPr>
        <w:pStyle w:val="Heading3"/>
      </w:pPr>
      <w:bookmarkStart w:id="19" w:name="part-3b"/>
      <w:bookmarkEnd w:id="19"/>
      <w:r>
        <w:t>Part 3b</w:t>
      </w:r>
    </w:p>
    <w:p w14:paraId="46D064A8" w14:textId="77777777" w:rsidR="00BC03B2" w:rsidRDefault="00320AAF">
      <w:pPr>
        <w:pStyle w:val="FirstParagraph"/>
      </w:pPr>
      <w:r>
        <w:t>Conduct pairwise t-tests with no correction for multiple testing to see which mean RPM’s are different from each other. Summarize your findings including a brief description of which types of cars have significanlt different mean RP</w:t>
      </w:r>
      <w:r>
        <w:t>M (</w:t>
      </w:r>
      <m:oMath>
        <m:r>
          <w:rPr>
            <w:rFonts w:ascii="Cambria Math" w:hAnsi="Cambria Math"/>
          </w:rPr>
          <m:t>α</m:t>
        </m:r>
        <m:r>
          <w:rPr>
            <w:rFonts w:ascii="Cambria Math" w:hAnsi="Cambria Math"/>
          </w:rPr>
          <m:t>=0.05</m:t>
        </m:r>
      </m:oMath>
      <w:r>
        <w:t>).</w:t>
      </w:r>
    </w:p>
    <w:p w14:paraId="43B25A7F" w14:textId="77777777" w:rsidR="00BC03B2" w:rsidRDefault="00320AAF">
      <w:pPr>
        <w:pStyle w:val="Heading3"/>
      </w:pPr>
      <w:bookmarkStart w:id="20" w:name="answer-3b-------------"/>
      <w:bookmarkEnd w:id="20"/>
      <w:r>
        <w:lastRenderedPageBreak/>
        <w:t>-|-|-|-|-|-|-|-|-|-|-|- Answer 3b -|-|-|-|-|-|-|-|-|-|-|-</w:t>
      </w:r>
    </w:p>
    <w:p w14:paraId="2C468F55" w14:textId="77777777" w:rsidR="00BC03B2" w:rsidRDefault="00320AAF">
      <w:pPr>
        <w:pStyle w:val="FirstParagraph"/>
      </w:pPr>
      <w:r>
        <w:t>Replace text with your answer.</w:t>
      </w:r>
    </w:p>
    <w:p w14:paraId="29F57783" w14:textId="77777777" w:rsidR="00BC03B2" w:rsidRDefault="00320AAF">
      <w:r>
        <w:pict w14:anchorId="16468D98">
          <v:rect id="_x0000_i1033" style="width:0;height:1.5pt" o:hralign="center" o:hrstd="t" o:hr="t"/>
        </w:pict>
      </w:r>
    </w:p>
    <w:p w14:paraId="48F6A8F1" w14:textId="77777777" w:rsidR="00BC03B2" w:rsidRDefault="00320AAF">
      <w:pPr>
        <w:pStyle w:val="Heading3"/>
      </w:pPr>
      <w:bookmarkStart w:id="21" w:name="part-3c"/>
      <w:bookmarkEnd w:id="21"/>
      <w:r>
        <w:t>Part 3c</w:t>
      </w:r>
    </w:p>
    <w:p w14:paraId="39BC02EA" w14:textId="77777777" w:rsidR="00BC03B2" w:rsidRDefault="00320AAF">
      <w:pPr>
        <w:pStyle w:val="FirstParagraph"/>
      </w:pPr>
      <w:r>
        <w:t>Repeat 3b, but this time use Bonferroni correction.</w:t>
      </w:r>
    </w:p>
    <w:p w14:paraId="7CC88AEB" w14:textId="77777777" w:rsidR="00BC03B2" w:rsidRDefault="00320AAF">
      <w:pPr>
        <w:pStyle w:val="Heading3"/>
      </w:pPr>
      <w:bookmarkStart w:id="22" w:name="answer-3c-------------"/>
      <w:bookmarkEnd w:id="22"/>
      <w:r>
        <w:t>-|-|-|-|-|-|-|-|-|-|-|- Answer 3c -|-|-|-|-|-|-|-|-|-|-|-</w:t>
      </w:r>
    </w:p>
    <w:p w14:paraId="34865740" w14:textId="77777777" w:rsidR="00BC03B2" w:rsidRDefault="00320AAF">
      <w:pPr>
        <w:pStyle w:val="FirstParagraph"/>
      </w:pPr>
      <w:r>
        <w:t>Replace text with your answer.</w:t>
      </w:r>
    </w:p>
    <w:p w14:paraId="20CE1216" w14:textId="77777777" w:rsidR="00BC03B2" w:rsidRDefault="00320AAF">
      <w:r>
        <w:pict w14:anchorId="2BB2BB7D">
          <v:rect id="_x0000_i1034" style="width:0;height:1.5pt" o:hralign="center" o:hrstd="t" o:hr="t"/>
        </w:pict>
      </w:r>
    </w:p>
    <w:p w14:paraId="1C9895AF" w14:textId="77777777" w:rsidR="00BC03B2" w:rsidRDefault="00320AAF">
      <w:pPr>
        <w:pStyle w:val="Heading3"/>
      </w:pPr>
      <w:bookmarkStart w:id="23" w:name="part-3d"/>
      <w:bookmarkEnd w:id="23"/>
      <w:r>
        <w:t>Part 3d</w:t>
      </w:r>
    </w:p>
    <w:p w14:paraId="24B31D30" w14:textId="77777777" w:rsidR="00BC03B2" w:rsidRDefault="00320AAF">
      <w:pPr>
        <w:pStyle w:val="FirstParagraph"/>
      </w:pPr>
      <w:r>
        <w:t>Now suppose we actually need to estimate the differences in the population mean RPM types while controlling for Type I errors using the Bonferroni correction. Use the onewayComp() function from the DS705data package with adjust = ‘bonferroni’ to co</w:t>
      </w:r>
      <w:r>
        <w:t>mpute the CI’s with 95% overall confidence. How much larger is the mean RPM for small cars than for large cars according to your estimates?</w:t>
      </w:r>
    </w:p>
    <w:p w14:paraId="06738046" w14:textId="77777777" w:rsidR="00BC03B2" w:rsidRDefault="00320AAF">
      <w:pPr>
        <w:pStyle w:val="Heading3"/>
      </w:pPr>
      <w:bookmarkStart w:id="24" w:name="answer-3d-------------"/>
      <w:bookmarkEnd w:id="24"/>
      <w:r>
        <w:t>-|-|-|-|-|-|-|-|-|-|-|- Answer 3d -|-|-|-|-|-|-|-|-|-|-|-</w:t>
      </w:r>
    </w:p>
    <w:p w14:paraId="180CBBFF" w14:textId="77777777" w:rsidR="00BC03B2" w:rsidRDefault="00320AAF">
      <w:pPr>
        <w:pStyle w:val="FirstParagraph"/>
      </w:pPr>
      <w:r>
        <w:t>Replace text with your answer.</w:t>
      </w:r>
    </w:p>
    <w:p w14:paraId="3B94F2D0" w14:textId="77777777" w:rsidR="00BC03B2" w:rsidRDefault="00320AAF">
      <w:r>
        <w:pict w14:anchorId="02CF77E4">
          <v:rect id="_x0000_i1035" style="width:0;height:1.5pt" o:hralign="center" o:hrstd="t" o:hr="t"/>
        </w:pict>
      </w:r>
    </w:p>
    <w:p w14:paraId="5C33F2D9" w14:textId="77777777" w:rsidR="00BC03B2" w:rsidRDefault="00320AAF">
      <w:pPr>
        <w:pStyle w:val="Heading3"/>
      </w:pPr>
      <w:bookmarkStart w:id="25" w:name="part-3e"/>
      <w:bookmarkEnd w:id="25"/>
      <w:r>
        <w:t>Part 3e</w:t>
      </w:r>
    </w:p>
    <w:p w14:paraId="4FF84E24" w14:textId="77777777" w:rsidR="00BC03B2" w:rsidRDefault="00320AAF">
      <w:pPr>
        <w:pStyle w:val="FirstParagraph"/>
      </w:pPr>
      <w:r>
        <w:t>Repeat 3d, but th</w:t>
      </w:r>
      <w:r>
        <w:t>is time use the Tukey-Kramer procedure (use onewayComp() with adust = ‘one.step’ and var.equal=TRUE ). Again, how much larger is the mean RPM for small cars than for large cars according to your estimates?</w:t>
      </w:r>
    </w:p>
    <w:p w14:paraId="03DA96B8" w14:textId="77777777" w:rsidR="00BC03B2" w:rsidRDefault="00320AAF">
      <w:pPr>
        <w:pStyle w:val="Heading3"/>
      </w:pPr>
      <w:bookmarkStart w:id="26" w:name="answer-3e-------------"/>
      <w:bookmarkEnd w:id="26"/>
      <w:r>
        <w:t>-|-|-|-|-|-|-|-|-|-|-|- Answer 3e -|-|-|-|-|-|-|-|</w:t>
      </w:r>
      <w:r>
        <w:t>-|-|-|-</w:t>
      </w:r>
    </w:p>
    <w:p w14:paraId="73D4C9F0" w14:textId="77777777" w:rsidR="00BC03B2" w:rsidRDefault="00320AAF">
      <w:pPr>
        <w:pStyle w:val="FirstParagraph"/>
      </w:pPr>
      <w:r>
        <w:t>Replace text with your answer.</w:t>
      </w:r>
    </w:p>
    <w:p w14:paraId="4553E5C3" w14:textId="77777777" w:rsidR="00BC03B2" w:rsidRDefault="00320AAF">
      <w:r>
        <w:pict w14:anchorId="6C371242">
          <v:rect id="_x0000_i1036" style="width:0;height:1.5pt" o:hralign="center" o:hrstd="t" o:hr="t"/>
        </w:pict>
      </w:r>
    </w:p>
    <w:p w14:paraId="3EA24122" w14:textId="77777777" w:rsidR="00BC03B2" w:rsidRDefault="00320AAF">
      <w:pPr>
        <w:pStyle w:val="Heading3"/>
      </w:pPr>
      <w:bookmarkStart w:id="27" w:name="part-3f"/>
      <w:bookmarkEnd w:id="27"/>
      <w:r>
        <w:t>Part 3f</w:t>
      </w:r>
    </w:p>
    <w:p w14:paraId="71A98047" w14:textId="77777777" w:rsidR="00BC03B2" w:rsidRDefault="00320AAF">
      <w:pPr>
        <w:pStyle w:val="FirstParagraph"/>
      </w:pPr>
      <w:r>
        <w:t xml:space="preserve">Simultaneous confidence intervals increase the width of the individual intervals to limit the probability that one or more of the intervals are wrong. Both Bonferroni and Tukey-Kramer can provide the family </w:t>
      </w:r>
      <w:r>
        <w:t>of simultaneous confidence intervals and maintain an overall confidence level of 95%. Compare your results from 3d and 3e. Which set of intervals do you think is better? Why?</w:t>
      </w:r>
    </w:p>
    <w:p w14:paraId="0EAB1636" w14:textId="77777777" w:rsidR="00BC03B2" w:rsidRDefault="00320AAF">
      <w:pPr>
        <w:pStyle w:val="Heading3"/>
      </w:pPr>
      <w:bookmarkStart w:id="28" w:name="answer-3f-------------"/>
      <w:bookmarkEnd w:id="28"/>
      <w:r>
        <w:lastRenderedPageBreak/>
        <w:t>-|-|-|-|-|-|-|-|-|-|-|- Answer 3f -|-|-|-|-|-|-|-|-|-|-|-</w:t>
      </w:r>
    </w:p>
    <w:p w14:paraId="547FD72E" w14:textId="77777777" w:rsidR="00BC03B2" w:rsidRDefault="00320AAF">
      <w:pPr>
        <w:pStyle w:val="FirstParagraph"/>
      </w:pPr>
      <w:r>
        <w:t xml:space="preserve">Replace text with your </w:t>
      </w:r>
      <w:r>
        <w:t>answer.</w:t>
      </w:r>
    </w:p>
    <w:p w14:paraId="476ED714" w14:textId="77777777" w:rsidR="00BC03B2" w:rsidRDefault="00320AAF">
      <w:r>
        <w:pict w14:anchorId="17C4632B">
          <v:rect id="_x0000_i1037" style="width:0;height:1.5pt" o:hralign="center" o:hrstd="t" o:hr="t"/>
        </w:pict>
      </w:r>
    </w:p>
    <w:p w14:paraId="023DEC2B" w14:textId="77777777" w:rsidR="00BC03B2" w:rsidRDefault="00320AAF">
      <w:pPr>
        <w:pStyle w:val="Heading3"/>
      </w:pPr>
      <w:bookmarkStart w:id="29" w:name="part-3g"/>
      <w:bookmarkEnd w:id="29"/>
      <w:r>
        <w:t>Part 3g</w:t>
      </w:r>
    </w:p>
    <w:p w14:paraId="1C99CF31" w14:textId="77777777" w:rsidR="00BC03B2" w:rsidRDefault="00320AAF">
      <w:pPr>
        <w:pStyle w:val="FirstParagraph"/>
      </w:pPr>
      <w:r>
        <w:t>Even when you’re using a parametric procedure (one that assumes normality for instance), it can be useful to bootstrap the results to validate the choice of parametric procedure. Use onewayComp() to get the Tukey-Kramer confidence interva</w:t>
      </w:r>
      <w:r>
        <w:t>ls with 95% confidence, but add nboot=10000 to have the code appoximate the critical values used to construct the intervals using bootstrapping. How do the results compare the theoretically derived Tukey-Kramer results from 3e? Does this increase your beli</w:t>
      </w:r>
      <w:r>
        <w:t>ef in the validity of the theoretical Tukey-Kramer results?</w:t>
      </w:r>
    </w:p>
    <w:p w14:paraId="53AE4CAA" w14:textId="77777777" w:rsidR="00BC03B2" w:rsidRDefault="00320AAF">
      <w:pPr>
        <w:pStyle w:val="Heading3"/>
      </w:pPr>
      <w:bookmarkStart w:id="30" w:name="answer-3g-------------"/>
      <w:bookmarkEnd w:id="30"/>
      <w:r>
        <w:t>-|-|-|-|-|-|-|-|-|-|-|- Answer 3g -|-|-|-|-|-|-|-|-|-|-|-</w:t>
      </w:r>
    </w:p>
    <w:p w14:paraId="60BFF9A3" w14:textId="77777777" w:rsidR="00BC03B2" w:rsidRDefault="00320AAF">
      <w:pPr>
        <w:pStyle w:val="FirstParagraph"/>
      </w:pPr>
      <w:r>
        <w:t>Replace text with your answer.</w:t>
      </w:r>
    </w:p>
    <w:p w14:paraId="3FD8C0ED" w14:textId="77777777" w:rsidR="00BC03B2" w:rsidRDefault="00320AAF">
      <w:r>
        <w:pict w14:anchorId="641D3678">
          <v:rect id="_x0000_i1038" style="width:0;height:1.5pt" o:hralign="center" o:hrstd="t" o:hr="t"/>
        </w:pict>
      </w:r>
    </w:p>
    <w:p w14:paraId="796E0E59" w14:textId="77777777" w:rsidR="00BC03B2" w:rsidRDefault="00320AAF">
      <w:pPr>
        <w:pStyle w:val="Heading2"/>
      </w:pPr>
      <w:bookmarkStart w:id="31" w:name="exercise-4"/>
      <w:bookmarkEnd w:id="31"/>
      <w:r>
        <w:t>Exercise 4</w:t>
      </w:r>
    </w:p>
    <w:p w14:paraId="0E296CC3" w14:textId="77777777" w:rsidR="00BC03B2" w:rsidRDefault="00320AAF">
      <w:pPr>
        <w:pStyle w:val="FirstParagraph"/>
      </w:pPr>
      <w:r>
        <w:t>Now we are going to analyze differences in prices for different types of cars in the Cars93 data set. The boxplot below shows that the prices are skewed and variances are different.</w:t>
      </w:r>
    </w:p>
    <w:p w14:paraId="663E3534" w14:textId="77777777" w:rsidR="00BC03B2" w:rsidRDefault="00320AAF">
      <w:pPr>
        <w:pStyle w:val="SourceCode"/>
      </w:pPr>
      <w:r>
        <w:rPr>
          <w:rStyle w:val="KeywordTok"/>
        </w:rPr>
        <w:t>boxplot</w:t>
      </w:r>
      <w:r>
        <w:rPr>
          <w:rStyle w:val="NormalTok"/>
        </w:rPr>
        <w:t>(Price</w:t>
      </w:r>
      <w:r>
        <w:rPr>
          <w:rStyle w:val="OperatorTok"/>
        </w:rPr>
        <w:t>~</w:t>
      </w:r>
      <w:r>
        <w:rPr>
          <w:rStyle w:val="NormalTok"/>
        </w:rPr>
        <w:t>Type,</w:t>
      </w:r>
      <w:r>
        <w:rPr>
          <w:rStyle w:val="DataTypeTok"/>
        </w:rPr>
        <w:t>horizontal=</w:t>
      </w:r>
      <w:r>
        <w:rPr>
          <w:rStyle w:val="OtherTok"/>
        </w:rPr>
        <w:t>TRUE</w:t>
      </w:r>
      <w:r>
        <w:rPr>
          <w:rStyle w:val="NormalTok"/>
        </w:rPr>
        <w:t>,</w:t>
      </w:r>
      <w:r>
        <w:rPr>
          <w:rStyle w:val="DataTypeTok"/>
        </w:rPr>
        <w:t>data=</w:t>
      </w:r>
      <w:r>
        <w:rPr>
          <w:rStyle w:val="NormalTok"/>
        </w:rPr>
        <w:t>Cars93)</w:t>
      </w:r>
    </w:p>
    <w:p w14:paraId="7B8BE6DA" w14:textId="77777777" w:rsidR="00BC03B2" w:rsidRDefault="00320AAF">
      <w:pPr>
        <w:pStyle w:val="FirstParagraph"/>
      </w:pPr>
      <w:r>
        <w:rPr>
          <w:noProof/>
        </w:rPr>
        <w:lastRenderedPageBreak/>
        <w:drawing>
          <wp:inline distT="0" distB="0" distL="0" distR="0" wp14:anchorId="4FBF8F3B" wp14:editId="02E6AB0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1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12426AA" w14:textId="77777777" w:rsidR="00BC03B2" w:rsidRDefault="00320AAF">
      <w:pPr>
        <w:pStyle w:val="Heading3"/>
      </w:pPr>
      <w:bookmarkStart w:id="32" w:name="part-4a"/>
      <w:bookmarkEnd w:id="32"/>
      <w:r>
        <w:t>Part 4a</w:t>
      </w:r>
    </w:p>
    <w:p w14:paraId="22EC3023" w14:textId="77777777" w:rsidR="00BC03B2" w:rsidRDefault="00320AAF">
      <w:pPr>
        <w:pStyle w:val="FirstParagraph"/>
      </w:pPr>
      <w:r>
        <w:t>It should be fai</w:t>
      </w:r>
      <w:r>
        <w:t xml:space="preserve">rly clear that the price data is not from normal distributions, at least for several of the car types, but ignore that for now and use the Games-Howell procedure with confidence level 90% to do simultaneous comparisons (if interpreting the </w:t>
      </w:r>
      <m:oMath>
        <m:r>
          <w:rPr>
            <w:rFonts w:ascii="Cambria Math" w:hAnsi="Cambria Math"/>
          </w:rPr>
          <m:t>P</m:t>
        </m:r>
      </m:oMath>
      <w:r>
        <w:t xml:space="preserve">-values use </w:t>
      </w:r>
      <m:oMath>
        <m:r>
          <w:rPr>
            <w:rFonts w:ascii="Cambria Math" w:hAnsi="Cambria Math"/>
          </w:rPr>
          <m:t>α</m:t>
        </m:r>
        <m:r>
          <w:rPr>
            <w:rFonts w:ascii="Cambria Math" w:hAnsi="Cambria Math"/>
          </w:rPr>
          <m:t>=0.1</m:t>
        </m:r>
      </m:oMath>
      <w:r>
        <w:t>). (You can use onewayComp() with var.equal=FALSE and ajust = ‘one.step’). Use the CI’s to identify and interpret the largest significant difference in population mean prices.</w:t>
      </w:r>
    </w:p>
    <w:p w14:paraId="59FF632A" w14:textId="77777777" w:rsidR="00BC03B2" w:rsidRDefault="00320AAF">
      <w:pPr>
        <w:pStyle w:val="Heading3"/>
      </w:pPr>
      <w:bookmarkStart w:id="33" w:name="answer-4a-------------"/>
      <w:bookmarkEnd w:id="33"/>
      <w:r>
        <w:t>-|-|-|-|-|-|-|-|-|-|-|- Answer 4a -|-|-|-|-|-|-|-|-|-|-|-</w:t>
      </w:r>
    </w:p>
    <w:p w14:paraId="358C21CB" w14:textId="77777777" w:rsidR="00BC03B2" w:rsidRDefault="00320AAF">
      <w:pPr>
        <w:pStyle w:val="SourceCode"/>
      </w:pPr>
      <w:r>
        <w:rPr>
          <w:rStyle w:val="CommentTok"/>
        </w:rPr>
        <w:t># replace this wit</w:t>
      </w:r>
      <w:r>
        <w:rPr>
          <w:rStyle w:val="CommentTok"/>
        </w:rPr>
        <w:t>h your code</w:t>
      </w:r>
    </w:p>
    <w:p w14:paraId="5BF932EC" w14:textId="77777777" w:rsidR="00BC03B2" w:rsidRDefault="00320AAF">
      <w:r>
        <w:pict w14:anchorId="663B9776">
          <v:rect id="_x0000_i1039" style="width:0;height:1.5pt" o:hralign="center" o:hrstd="t" o:hr="t"/>
        </w:pict>
      </w:r>
    </w:p>
    <w:p w14:paraId="02238132" w14:textId="77777777" w:rsidR="00BC03B2" w:rsidRDefault="00320AAF">
      <w:pPr>
        <w:pStyle w:val="FirstParagraph"/>
      </w:pPr>
      <w:r>
        <w:t>Replace text with answer.</w:t>
      </w:r>
    </w:p>
    <w:p w14:paraId="27201F80" w14:textId="77777777" w:rsidR="00BC03B2" w:rsidRDefault="00320AAF">
      <w:pPr>
        <w:pStyle w:val="Heading3"/>
      </w:pPr>
      <w:bookmarkStart w:id="34" w:name="part-4b"/>
      <w:bookmarkEnd w:id="34"/>
      <w:r>
        <w:t>Part 4b</w:t>
      </w:r>
    </w:p>
    <w:p w14:paraId="16653E28" w14:textId="77777777" w:rsidR="00BC03B2" w:rsidRDefault="00320AAF">
      <w:pPr>
        <w:pStyle w:val="FirstParagraph"/>
      </w:pPr>
      <w:r>
        <w:t>Now repeat 4a, but since the price distributions are skewed use bootstrapping by specifying nboot=10000 in onewayComp(). Summarize how these results are different than in 4a.</w:t>
      </w:r>
    </w:p>
    <w:p w14:paraId="450E480B" w14:textId="77777777" w:rsidR="00BC03B2" w:rsidRDefault="00320AAF">
      <w:pPr>
        <w:pStyle w:val="Heading3"/>
      </w:pPr>
      <w:bookmarkStart w:id="35" w:name="answer-4b-------------"/>
      <w:bookmarkEnd w:id="35"/>
      <w:r>
        <w:lastRenderedPageBreak/>
        <w:t>-|-|-|-|-|-|-|-|-|-|-|- Answer 4b</w:t>
      </w:r>
      <w:r>
        <w:t xml:space="preserve"> -|-|-|-|-|-|-|-|-|-|-|-</w:t>
      </w:r>
    </w:p>
    <w:p w14:paraId="4FEE9AB9" w14:textId="77777777" w:rsidR="00BC03B2" w:rsidRDefault="00320AAF">
      <w:pPr>
        <w:pStyle w:val="SourceCode"/>
      </w:pPr>
      <w:r>
        <w:rPr>
          <w:rStyle w:val="CommentTok"/>
        </w:rPr>
        <w:t># replace this with your code</w:t>
      </w:r>
    </w:p>
    <w:p w14:paraId="0FB2850D" w14:textId="77777777" w:rsidR="00BC03B2" w:rsidRDefault="00320AAF">
      <w:r>
        <w:pict w14:anchorId="172E7000">
          <v:rect id="_x0000_i1040" style="width:0;height:1.5pt" o:hralign="center" o:hrstd="t" o:hr="t"/>
        </w:pict>
      </w:r>
    </w:p>
    <w:p w14:paraId="4EA6EF08" w14:textId="77777777" w:rsidR="00BC03B2" w:rsidRDefault="00320AAF">
      <w:pPr>
        <w:pStyle w:val="FirstParagraph"/>
      </w:pPr>
      <w:r>
        <w:t>Replace text with answer.</w:t>
      </w:r>
    </w:p>
    <w:p w14:paraId="752CDF4B" w14:textId="77777777" w:rsidR="00BC03B2" w:rsidRDefault="00320AAF">
      <w:pPr>
        <w:pStyle w:val="Heading3"/>
      </w:pPr>
      <w:bookmarkStart w:id="36" w:name="part-4c"/>
      <w:bookmarkEnd w:id="36"/>
      <w:r>
        <w:t>Part 4c</w:t>
      </w:r>
    </w:p>
    <w:p w14:paraId="557F34D5" w14:textId="77777777" w:rsidR="00BC03B2" w:rsidRDefault="00320AAF">
      <w:pPr>
        <w:pStyle w:val="FirstParagraph"/>
      </w:pPr>
      <w:r>
        <w:t>Are the results in 4a and 4b very different? Which results seem more trustworthy, those in 4a or in 4b? Explain.</w:t>
      </w:r>
    </w:p>
    <w:p w14:paraId="0C1AC180" w14:textId="77777777" w:rsidR="00BC03B2" w:rsidRDefault="00320AAF">
      <w:pPr>
        <w:pStyle w:val="Heading3"/>
      </w:pPr>
      <w:bookmarkStart w:id="37" w:name="answer-4c-------------"/>
      <w:bookmarkEnd w:id="37"/>
      <w:r>
        <w:t>-|-|-|-|-|-|-|-|-|-|-|- Answer 4c -|-|-|-|-|-|-|-|-|-|-|-</w:t>
      </w:r>
    </w:p>
    <w:p w14:paraId="797DF11C" w14:textId="77777777" w:rsidR="00BC03B2" w:rsidRDefault="00320AAF">
      <w:pPr>
        <w:pStyle w:val="FirstParagraph"/>
      </w:pPr>
      <w:r>
        <w:t>Replace text with answer.</w:t>
      </w:r>
    </w:p>
    <w:p w14:paraId="6F97C66A" w14:textId="77777777" w:rsidR="00BC03B2" w:rsidRDefault="00320AAF">
      <w:r>
        <w:pict w14:anchorId="6B8B6A38">
          <v:rect id="_x0000_i1041" style="width:0;height:1.5pt" o:hralign="center" o:hrstd="t" o:hr="t"/>
        </w:pict>
      </w:r>
    </w:p>
    <w:p w14:paraId="2CA3CB77" w14:textId="77777777" w:rsidR="00BC03B2" w:rsidRDefault="00320AAF">
      <w:pPr>
        <w:pStyle w:val="Heading3"/>
      </w:pPr>
      <w:bookmarkStart w:id="38" w:name="part-4d"/>
      <w:bookmarkEnd w:id="38"/>
      <w:r>
        <w:t>Part 4d</w:t>
      </w:r>
    </w:p>
    <w:p w14:paraId="22C170EB" w14:textId="77777777" w:rsidR="00BC03B2" w:rsidRDefault="00320AAF">
      <w:pPr>
        <w:pStyle w:val="FirstParagraph"/>
      </w:pPr>
      <w:r>
        <w:t>Since the prices are skewed it might be better to report differences in medians than in means. Use the boot package and Bonferroni correction to bootstrap 4 simul</w:t>
      </w:r>
      <w:r>
        <w:t>taneous confidence intervals with overall confidence level 90% for the difference in population median price between Sporty Cars and each of the other four car types. You don’t need to interpret the results.</w:t>
      </w:r>
    </w:p>
    <w:p w14:paraId="7215B54B" w14:textId="77777777" w:rsidR="00BC03B2" w:rsidRDefault="00320AAF">
      <w:pPr>
        <w:pStyle w:val="Heading3"/>
      </w:pPr>
      <w:bookmarkStart w:id="39" w:name="answer-4d-------------"/>
      <w:bookmarkEnd w:id="39"/>
      <w:r>
        <w:t>-|-|-|-|-|-|-|-|-|-|-|- Answer 4d -|-|-|-|-|-|-|</w:t>
      </w:r>
      <w:r>
        <w:t>-|-|-|-|-</w:t>
      </w:r>
    </w:p>
    <w:p w14:paraId="45D8FADA" w14:textId="77777777" w:rsidR="00BC03B2" w:rsidRDefault="00320AAF">
      <w:pPr>
        <w:pStyle w:val="SourceCode"/>
      </w:pPr>
      <w:r>
        <w:rPr>
          <w:rStyle w:val="CommentTok"/>
        </w:rPr>
        <w:t># replace this with your code</w:t>
      </w:r>
    </w:p>
    <w:p w14:paraId="301C59BC" w14:textId="77777777" w:rsidR="00BC03B2" w:rsidRDefault="00320AAF">
      <w:r>
        <w:pict w14:anchorId="5E76C55A">
          <v:rect id="_x0000_i1042" style="width:0;height:1.5pt" o:hralign="center" o:hrstd="t" o:hr="t"/>
        </w:pict>
      </w:r>
    </w:p>
    <w:sectPr w:rsidR="00BC03B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F06D10" w14:textId="77777777" w:rsidR="00000000" w:rsidRDefault="00320AAF">
      <w:pPr>
        <w:spacing w:after="0"/>
      </w:pPr>
      <w:r>
        <w:separator/>
      </w:r>
    </w:p>
  </w:endnote>
  <w:endnote w:type="continuationSeparator" w:id="0">
    <w:p w14:paraId="18B60DF5" w14:textId="77777777" w:rsidR="00000000" w:rsidRDefault="00320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7DF3D3" w14:textId="77777777" w:rsidR="00BC03B2" w:rsidRDefault="00320AAF">
      <w:r>
        <w:separator/>
      </w:r>
    </w:p>
  </w:footnote>
  <w:footnote w:type="continuationSeparator" w:id="0">
    <w:p w14:paraId="72F25282" w14:textId="77777777" w:rsidR="00BC03B2" w:rsidRDefault="00320A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F455B0"/>
    <w:multiLevelType w:val="multilevel"/>
    <w:tmpl w:val="290E4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24C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0AAF"/>
    <w:rsid w:val="004E29B3"/>
    <w:rsid w:val="00590D07"/>
    <w:rsid w:val="00784D58"/>
    <w:rsid w:val="008D6863"/>
    <w:rsid w:val="00B86B75"/>
    <w:rsid w:val="00BC03B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5"/>
    <o:shapelayout v:ext="edit">
      <o:idmap v:ext="edit" data="1"/>
    </o:shapelayout>
  </w:shapeDefaults>
  <w:decimalSymbol w:val="."/>
  <w:listSeparator w:val=","/>
  <w14:docId w14:val="6D4B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20AA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20AA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246</Words>
  <Characters>7105</Characters>
  <Application>Microsoft Macintosh Word</Application>
  <DocSecurity>0</DocSecurity>
  <Lines>59</Lines>
  <Paragraphs>16</Paragraphs>
  <ScaleCrop>false</ScaleCrop>
  <Company>University of Wisconsin-La Crosse</Company>
  <LinksUpToDate>false</LinksUpToDate>
  <CharactersWithSpaces>8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Your name here</dc:creator>
  <cp:lastModifiedBy>Dave  Reineke</cp:lastModifiedBy>
  <cp:revision>2</cp:revision>
  <dcterms:created xsi:type="dcterms:W3CDTF">2018-03-30T18:25:00Z</dcterms:created>
  <dcterms:modified xsi:type="dcterms:W3CDTF">2020-02-05T17:20:00Z</dcterms:modified>
</cp:coreProperties>
</file>